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EBC84A" w14:textId="1F19D8AD" w:rsidR="00C70441" w:rsidRDefault="00076A8A">
      <w:r>
        <w:t>All previous goals were accomplished.</w:t>
      </w:r>
    </w:p>
    <w:p w14:paraId="02DB5B17" w14:textId="77777777" w:rsidR="00C72A24" w:rsidRDefault="00076A8A">
      <w:r>
        <w:t>We reviewed the project’s schedule and verified that all milestones were completed.</w:t>
      </w:r>
    </w:p>
    <w:p w14:paraId="3D9A2C08" w14:textId="2F37C588" w:rsidR="00076A8A" w:rsidRDefault="00C72A24">
      <w:r>
        <w:t>W</w:t>
      </w:r>
      <w:r w:rsidR="00076A8A">
        <w:t>e</w:t>
      </w:r>
      <w:r>
        <w:t xml:space="preserve"> also</w:t>
      </w:r>
      <w:r w:rsidR="00076A8A">
        <w:t xml:space="preserve"> updated the next sprint’s schedule and assigned team members to each task</w:t>
      </w:r>
      <w:r>
        <w:t>.</w:t>
      </w:r>
      <w:r w:rsidR="0054670D">
        <w:t xml:space="preserve"> First, Larry and </w:t>
      </w:r>
      <w:proofErr w:type="spellStart"/>
      <w:r w:rsidR="0054670D">
        <w:t>Treylon</w:t>
      </w:r>
      <w:proofErr w:type="spellEnd"/>
      <w:r w:rsidR="0054670D">
        <w:t xml:space="preserve"> will design the cart page. They will </w:t>
      </w:r>
      <w:r w:rsidR="00434CDE">
        <w:t>ensure</w:t>
      </w:r>
      <w:r w:rsidR="0054670D">
        <w:t xml:space="preserve"> it displays the </w:t>
      </w:r>
      <w:r w:rsidR="00434CDE">
        <w:t>list of products in the cart, the subtotal, the final total, and a checkout button. After they create the design, I will begin</w:t>
      </w:r>
      <w:r w:rsidR="005F4365">
        <w:t xml:space="preserve"> developing the cart page. Additionally, I will </w:t>
      </w:r>
      <w:r w:rsidR="00513CB2">
        <w:t>set up Stripe on the front-end</w:t>
      </w:r>
      <w:r w:rsidR="00513CB2">
        <w:t xml:space="preserve"> and </w:t>
      </w:r>
      <w:r w:rsidR="005F4365">
        <w:t>update the CMS’s code to accept payments.</w:t>
      </w:r>
      <w:r w:rsidR="005A4357">
        <w:t xml:space="preserve"> Finally, Michael will test the cart page and ensure the final website works as expected.</w:t>
      </w:r>
    </w:p>
    <w:p w14:paraId="54B689C4" w14:textId="32542C20" w:rsidR="00076A8A" w:rsidRDefault="00076A8A">
      <w:r w:rsidRPr="00076A8A">
        <w:rPr>
          <w:noProof/>
        </w:rPr>
        <w:drawing>
          <wp:inline distT="0" distB="0" distL="0" distR="0" wp14:anchorId="4377B34C" wp14:editId="62263756">
            <wp:extent cx="2648320" cy="3848637"/>
            <wp:effectExtent l="0" t="0" r="0" b="0"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384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D830B" w14:textId="5C7D4110" w:rsidR="00040ACB" w:rsidRDefault="004332D6">
      <w:r>
        <w:t>Product demo:</w:t>
      </w:r>
    </w:p>
    <w:p w14:paraId="4C35FBF9" w14:textId="2583EB2A" w:rsidR="004332D6" w:rsidRDefault="004332D6">
      <w:hyperlink r:id="rId5" w:history="1">
        <w:r w:rsidRPr="00D34F90">
          <w:rPr>
            <w:rStyle w:val="Hyperlink"/>
          </w:rPr>
          <w:t>https://www.youtube.com/watch?v=SDEQt2RLtGM</w:t>
        </w:r>
      </w:hyperlink>
    </w:p>
    <w:p w14:paraId="00A061ED" w14:textId="77777777" w:rsidR="004332D6" w:rsidRDefault="004332D6"/>
    <w:sectPr w:rsidR="004332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bc0MDa3tLAwMzRS0lEKTi0uzszPAykwqgUApY0oqywAAAA="/>
  </w:docVars>
  <w:rsids>
    <w:rsidRoot w:val="00076A8A"/>
    <w:rsid w:val="00040ACB"/>
    <w:rsid w:val="00076A8A"/>
    <w:rsid w:val="004332D6"/>
    <w:rsid w:val="00434CDE"/>
    <w:rsid w:val="00513CB2"/>
    <w:rsid w:val="0054670D"/>
    <w:rsid w:val="005A4357"/>
    <w:rsid w:val="005F4365"/>
    <w:rsid w:val="00C34BD5"/>
    <w:rsid w:val="00C70441"/>
    <w:rsid w:val="00C72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D4DDA"/>
  <w15:chartTrackingRefBased/>
  <w15:docId w15:val="{3366DB8F-2FC6-4D20-95DE-0A701BFE6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32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32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SDEQt2RLtG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2</Words>
  <Characters>639</Characters>
  <Application>Microsoft Office Word</Application>
  <DocSecurity>0</DocSecurity>
  <Lines>5</Lines>
  <Paragraphs>1</Paragraphs>
  <ScaleCrop>false</ScaleCrop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VALENCIA</dc:creator>
  <cp:keywords/>
  <dc:description/>
  <cp:lastModifiedBy>EDUARDO VALENCIA</cp:lastModifiedBy>
  <cp:revision>10</cp:revision>
  <dcterms:created xsi:type="dcterms:W3CDTF">2021-07-01T21:18:00Z</dcterms:created>
  <dcterms:modified xsi:type="dcterms:W3CDTF">2021-07-02T21:44:00Z</dcterms:modified>
</cp:coreProperties>
</file>